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. 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2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Напишем скрипт для первого задания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478527"/>
            <wp:effectExtent b="0" l="0" r="0" t="0"/>
            <wp:docPr descr="Figure 1: Скрипт первого задан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пт первого зада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м командный файл и проверим его работоспособность , прописав соответствующие опции в команд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1854"/>
            <wp:effectExtent b="0" l="0" r="0" t="0"/>
            <wp:docPr descr="Figure 2: Резульатт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ат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скрипт для второго задания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67827"/>
            <wp:effectExtent b="0" l="0" r="0" t="0"/>
            <wp:docPr descr="Figure 3: скрипт 2 задани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рипт 2 задан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зультат работы командного файла при использовании существующей команды , в данном случае ls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41913"/>
            <wp:effectExtent b="0" l="0" r="0" t="0"/>
            <wp:docPr descr="Figure 4: Положительный результат работы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ложительный результат работ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Результат работы командного файла при использовании несуществующей команд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92769"/>
            <wp:effectExtent b="0" l="0" r="0" t="0"/>
            <wp:docPr descr="Figure 5: Отрицательный результат работы командного файл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рицательный результат работы командного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ем скрипт для третьего задани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833937"/>
            <wp:effectExtent b="0" l="0" r="0" t="0"/>
            <wp:docPr descr="Figure 6: Скрипт третьего задания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крипт третьего задания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м командный файл и увидим , что терминал в действительности выдает нам рандомный набор из латинских букв в заданной пользователем размерност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625288"/>
            <wp:effectExtent b="0" l="0" r="0" t="0"/>
            <wp:docPr descr="Figure 7: Запуск и проверка работоспособности код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 проверка работоспособности кода</w:t>
      </w:r>
    </w:p>
    <w:bookmarkEnd w:id="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ибшер Кирилл Владимирович</dc:creator>
  <dc:language>ru-RU</dc:language>
  <cp:keywords/>
  <dcterms:created xsi:type="dcterms:W3CDTF">2023-04-26T13:42:49Z</dcterms:created>
  <dcterms:modified xsi:type="dcterms:W3CDTF">2023-04-26T13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